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bookmarkEnd w:id="20"/>
    <w:p>
      <w:pPr>
        <w:pStyle w:val="FirstParagraph"/>
      </w:pPr>
      <w:r>
        <w:rPr>
          <w:bCs/>
          <w:b/>
        </w:rPr>
        <w:t xml:space="preserve">Dear [Recipient's Name],</w:t>
      </w:r>
    </w:p>
    <w:p>
      <w:pPr>
        <w:pStyle w:val="BodyText"/>
      </w:pPr>
      <w:r>
        <w:t xml:space="preserve">I am writing to express my sincere interest in the Electrical Engineer position at your esteemed organization in Nigeria Lagos. As a dedicated and innovative professional with over [X years] of experience in electrical engineering, I am eager to contribute my technical expertise, problem-solving skills, and passion for sustainable energy solutions to support the growing infrastructure needs of Nigeria’s bustling economic hub. Having closely followed the advancements in power generation, distribution, and renewable energy initiatives in Lagos, I am confident that my background aligns perfectly with your organization’s mission to deliver cutting-edge engineering solutions.</w:t>
      </w:r>
    </w:p>
    <w:p>
      <w:pPr>
        <w:pStyle w:val="BodyText"/>
      </w:pPr>
      <w:r>
        <w:t xml:space="preserve">With a degree in Electrical Engineering from [University Name] and certifications in [relevant certifications such as PLC programming or power systems], I have honed my ability to design, analyze, and implement complex electrical systems. My career has focused on areas such as power distribution networks, industrial automation, and smart grid technologies—skills that are increasingly vital in a city like Lagos where energy demand continues to rise. For instance, during my tenure at [Previous Company], I led the design of a solar-powered microgrid system for a commercial facility in Lagos, which reduced dependency on unstable grid power and lowered operational costs by 30%. This project not only showcased my technical acumen but also reinforced my commitment to addressing real-world challenges through engineering innovation.</w:t>
      </w:r>
    </w:p>
    <w:p>
      <w:pPr>
        <w:pStyle w:val="BodyText"/>
      </w:pPr>
      <w:r>
        <w:t xml:space="preserve">What sets me apart as an Electrical Engineer is my ability to balance theoretical knowledge with practical application. In Nigeria Lagos, where infrastructure development is a top priority, I have consistently worked on projects that prioritize efficiency, safety, and scalability. Whether it was optimizing the layout of a substation to minimize energy losses or troubleshooting complex control systems in manufacturing plants, I have demonstrated a track record of delivering results. My experience with tools such as MATLAB/Simulink for system modeling, AutoCAD for electrical schematics, and PLCs for automation has enabled me to tackle diverse challenges across multiple sectors, including utilities, construction, and industrial engineering.</w:t>
      </w:r>
    </w:p>
    <w:p>
      <w:pPr>
        <w:pStyle w:val="BodyText"/>
      </w:pPr>
      <w:r>
        <w:t xml:space="preserve">In addition to technical proficiency, I bring a strong understanding of the unique challenges faced by engineers in Nigeria Lagos. The region’s rapid urbanization and the increasing demand for reliable power have created opportunities for engineers who can think critically and adapt to evolving conditions. For example, during my time working on a project in Lagos, I collaborated with local stakeholders to design an energy-efficient lighting system that reduced electricity consumption by 25% while maintaining optimal brightness levels. This initiative not only earned recognition from the client but also highlighted my ability to work within budget constraints and cultural contexts—a skill that is essential for success in Nigeria’s dynamic environment.</w:t>
      </w:r>
    </w:p>
    <w:p>
      <w:pPr>
        <w:pStyle w:val="BodyText"/>
      </w:pPr>
      <w:r>
        <w:t xml:space="preserve">I am particularly drawn to your organization because of its reputation for excellence in electrical engineering and its commitment to fostering sustainable development. As Lagos continues to expand, the need for reliable power systems, smart infrastructure, and renewable energy integration has never been more critical. I am excited about the opportunity to contribute my expertise in areas such as [specific skills like power system analysis or energy management] to support your projects and help drive innovation in Nigeria’s energy sector.</w:t>
      </w:r>
    </w:p>
    <w:p>
      <w:pPr>
        <w:pStyle w:val="BodyText"/>
      </w:pPr>
      <w:r>
        <w:t xml:space="preserve">What I value most in an engineering role is the ability to make a tangible impact. Whether it’s designing a resilient electrical grid that powers homes and businesses or implementing automation solutions that enhance productivity, I thrive on solving problems that matter. My colleagues often describe me as a collaborative team player who approaches challenges with curiosity and determination. I also have strong communication skills, which enable me to explain technical concepts to non-engineers and work effectively across departments.</w:t>
      </w:r>
    </w:p>
    <w:p>
      <w:pPr>
        <w:pStyle w:val="BodyText"/>
      </w:pPr>
      <w:r>
        <w:t xml:space="preserve">As a professional deeply rooted in Nigeria Lagos, I understand the importance of tailoring solutions to local needs. My work has always been guided by a philosophy of sustainability and community benefit, ensuring that engineering projects not only meet technical standards but also contribute to long-term societal development. For instance, I have volunteered with initiatives aimed at providing solar-powered solutions to rural communities in Lagos state, which further solidified my belief in the transformative power of engineering.</w:t>
      </w:r>
    </w:p>
    <w:p>
      <w:pPr>
        <w:pStyle w:val="BodyText"/>
      </w:pPr>
      <w:r>
        <w:t xml:space="preserve">I would welcome the opportunity to discuss how my background and skills align with your organization’s goals. Thank you for considering my application. I look forward to the possibility of contributing to your team and helping advance the electrical engineering landscape in Nigeria Lago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Nigeria Lagos</dc:title>
  <dc:creator/>
  <dc:language>en</dc:language>
  <cp:keywords/>
  <dcterms:created xsi:type="dcterms:W3CDTF">2026-07-23T06:48:18Z</dcterms:created>
  <dcterms:modified xsi:type="dcterms:W3CDTF">2026-07-23T06:48:18Z</dcterms:modified>
</cp:coreProperties>
</file>

<file path=docProps/custom.xml><?xml version="1.0" encoding="utf-8"?>
<Properties xmlns="http://schemas.openxmlformats.org/officeDocument/2006/custom-properties" xmlns:vt="http://schemas.openxmlformats.org/officeDocument/2006/docPropsVTypes"/>
</file>